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38BC" w:rsidRDefault="00A215D4" w:rsidP="00BD5B02">
      <w:pPr>
        <w:pStyle w:val="Title"/>
      </w:pPr>
      <w:r>
        <w:t>Heuristic analysis</w:t>
      </w:r>
    </w:p>
    <w:p w:rsidR="00BD5B02" w:rsidRPr="00BD5B02" w:rsidRDefault="00BD5B02" w:rsidP="00BD5B02">
      <w:pPr>
        <w:pStyle w:val="Subtitle"/>
      </w:pPr>
      <w:r>
        <w:t>Christopher Brian Currin</w:t>
      </w:r>
    </w:p>
    <w:p w:rsidR="001E01A3" w:rsidRDefault="001E01A3">
      <w:pPr>
        <w:rPr>
          <w:rFonts w:ascii="Fira Code" w:eastAsia="Times New Roman" w:hAnsi="Fira Code" w:cs="Courier New"/>
          <w:b/>
          <w:bCs/>
          <w:color w:val="CC7832"/>
          <w:sz w:val="21"/>
          <w:szCs w:val="21"/>
          <w:lang w:eastAsia="en-ZA"/>
        </w:rPr>
      </w:pPr>
    </w:p>
    <w:p w:rsidR="00CF61E2" w:rsidRDefault="00BD5B02" w:rsidP="00BD5B02">
      <w:pPr>
        <w:pStyle w:val="Heading1"/>
        <w:rPr>
          <w:rFonts w:eastAsia="Times New Roman"/>
          <w:lang w:eastAsia="en-ZA"/>
        </w:rPr>
      </w:pPr>
      <w:r>
        <w:rPr>
          <w:rFonts w:eastAsia="Times New Roman"/>
          <w:lang w:eastAsia="en-ZA"/>
        </w:rPr>
        <w:t>Analysis</w:t>
      </w:r>
    </w:p>
    <w:p w:rsidR="00CF61E2" w:rsidRDefault="00DF41A9" w:rsidP="00CF61E2">
      <w:r>
        <w:t>H</w:t>
      </w:r>
      <w:r w:rsidR="00CF61E2">
        <w:t>euristic</w:t>
      </w:r>
      <w:r>
        <w:t xml:space="preserve">6 (and with it </w:t>
      </w:r>
      <w:proofErr w:type="spellStart"/>
      <w:r>
        <w:t>max_player_path</w:t>
      </w:r>
      <w:proofErr w:type="spellEnd"/>
      <w:r>
        <w:t>)</w:t>
      </w:r>
      <w:r w:rsidR="00CF61E2">
        <w:t xml:space="preserve"> searches until the end of the game and gives a score based on the maximum path it took. Future heuristics could find the minimum route to win. </w:t>
      </w:r>
    </w:p>
    <w:p w:rsidR="00CF61E2" w:rsidRDefault="00CF61E2" w:rsidP="00CF61E2">
      <w:r>
        <w:t xml:space="preserve">As the heuristic essentially ignores the depth specified in minimax or </w:t>
      </w:r>
      <w:proofErr w:type="spellStart"/>
      <w:r>
        <w:t>alphabeta</w:t>
      </w:r>
      <w:proofErr w:type="spellEnd"/>
      <w:r>
        <w:t xml:space="preserve"> methods, this heuristic focuses on depth-first search rather than breadth-first search of possible outcomes. Because there are so many possibilities at the beginning of a game, this is very expensive, and is instead useful only towards the end of the game. Near the end of the game it is more useful to know who actually wins or loses than an estimate, and hence the usefulness of the heuristic.</w:t>
      </w:r>
    </w:p>
    <w:p w:rsidR="00CF61E2" w:rsidRDefault="00DF41A9" w:rsidP="00CF61E2">
      <w:r>
        <w:t xml:space="preserve">Heuristic5 (and with it </w:t>
      </w:r>
      <w:proofErr w:type="spellStart"/>
      <w:r>
        <w:t>max_player_path_alt</w:t>
      </w:r>
      <w:proofErr w:type="spellEnd"/>
      <w:r>
        <w:t>)</w:t>
      </w:r>
      <w:r w:rsidR="00CF61E2">
        <w:t xml:space="preserve"> Is similar to the previous one, except </w:t>
      </w:r>
      <w:r w:rsidR="000F4690">
        <w:t>the value return from the subroutine (</w:t>
      </w:r>
      <w:proofErr w:type="spellStart"/>
      <w:r w:rsidR="000F4690">
        <w:t>max_player_path_alt</w:t>
      </w:r>
      <w:proofErr w:type="spellEnd"/>
      <w:r w:rsidR="000F4690">
        <w:t xml:space="preserve">) is a </w:t>
      </w:r>
      <w:proofErr w:type="spellStart"/>
      <w:r w:rsidR="000F4690">
        <w:t>max_path</w:t>
      </w:r>
      <w:proofErr w:type="spellEnd"/>
      <w:r w:rsidR="000F4690">
        <w:t xml:space="preserve"> regardless of who wins or loses. The score returned by the heuristic is then a comparison between the player and the opponent.</w:t>
      </w:r>
      <w:r w:rsidR="009D694A">
        <w:t xml:space="preserve"> </w:t>
      </w:r>
    </w:p>
    <w:p w:rsidR="009D694A" w:rsidRDefault="00DF41A9" w:rsidP="009D694A">
      <w:r>
        <w:t>H</w:t>
      </w:r>
      <w:r w:rsidR="009D694A">
        <w:t>euristic</w:t>
      </w:r>
      <w:r>
        <w:t>4’s</w:t>
      </w:r>
      <w:r w:rsidR="009D694A">
        <w:t xml:space="preserve"> values the amount of open space around a player. It does better than </w:t>
      </w:r>
      <w:proofErr w:type="spellStart"/>
      <w:r w:rsidR="009D694A">
        <w:t>ID_improved</w:t>
      </w:r>
      <w:proofErr w:type="spellEnd"/>
      <w:r w:rsidR="009D694A">
        <w:t xml:space="preserve"> by a relatively small margin. Because it quantifies open space around a player and not actual moves, this can be misleading near the end of the game where moving to a space with open space around it may not actually be that useful for knight-style movement. It does however seem to perform quite well middle-game when mixed with other heuristics.</w:t>
      </w:r>
    </w:p>
    <w:p w:rsidR="009D694A" w:rsidRDefault="00DF41A9" w:rsidP="009D694A">
      <w:r>
        <w:t>Heuristic3 is s</w:t>
      </w:r>
      <w:r w:rsidR="009D694A">
        <w:t xml:space="preserve">imilar to the previous heuristic except it does an approximate lookahead for each possible move too (in an attempt to better the end-game poor performance), but does poorer in practice. </w:t>
      </w:r>
    </w:p>
    <w:p w:rsidR="009D694A" w:rsidRDefault="00DF41A9" w:rsidP="009D694A">
      <w:r>
        <w:t>Heuristic2 is s</w:t>
      </w:r>
      <w:r w:rsidR="009D694A">
        <w:t xml:space="preserve">imilar to the previous heuristics (heurisic3 and heuristic4), but compares the score to the opponent, so that it favours moves that result in more open space than the opponent. In the early game this is therefore quite arbitrary, but definitely performs fairly well middle game. Performance is about the same as heuristic4 (slightly better than </w:t>
      </w:r>
      <w:proofErr w:type="spellStart"/>
      <w:r w:rsidR="009D694A">
        <w:t>ID_improved</w:t>
      </w:r>
      <w:proofErr w:type="spellEnd"/>
      <w:r w:rsidR="009D694A">
        <w:t>).</w:t>
      </w:r>
    </w:p>
    <w:p w:rsidR="009D694A" w:rsidRDefault="00DF41A9" w:rsidP="009D694A">
      <w:r>
        <w:t>Heuristic1 is s</w:t>
      </w:r>
      <w:r w:rsidR="009D694A">
        <w:t xml:space="preserve">imilar to the </w:t>
      </w:r>
      <w:proofErr w:type="spellStart"/>
      <w:r w:rsidR="009D694A">
        <w:t>improved_score</w:t>
      </w:r>
      <w:proofErr w:type="spellEnd"/>
      <w:r w:rsidR="009D694A">
        <w:t xml:space="preserve"> supplied heuristic, but included here due to slight performance improvement when mixed with other heuristics. </w:t>
      </w:r>
      <w:r w:rsidR="005E264A">
        <w:t xml:space="preserve">That is, it does not check whether a move results in a win or lose; as in a mixed-heuristic method, this is typically done by a </w:t>
      </w:r>
      <w:proofErr w:type="spellStart"/>
      <w:r w:rsidR="005E264A">
        <w:t>max_path_length</w:t>
      </w:r>
      <w:proofErr w:type="spellEnd"/>
      <w:r w:rsidR="005E264A">
        <w:t xml:space="preserve"> heuristic such as heuristic 5 or 6.</w:t>
      </w:r>
    </w:p>
    <w:p w:rsidR="005E264A" w:rsidRPr="00DF41A9" w:rsidRDefault="005E264A" w:rsidP="009D694A">
      <w:r w:rsidRPr="00DF41A9">
        <w:rPr>
          <w:b/>
        </w:rPr>
        <w:t>Mixed heuristics</w:t>
      </w:r>
    </w:p>
    <w:p w:rsidR="005E264A" w:rsidRDefault="00DF41A9" w:rsidP="005E264A">
      <w:proofErr w:type="spellStart"/>
      <w:r>
        <w:t>H</w:t>
      </w:r>
      <w:r w:rsidR="00895075">
        <w:t>euristic</w:t>
      </w:r>
      <w:r>
        <w:t>_main</w:t>
      </w:r>
      <w:proofErr w:type="spellEnd"/>
      <w:r w:rsidR="00895075">
        <w:t xml:space="preserve"> calculates how far into the game the game it is (`</w:t>
      </w:r>
      <w:r w:rsidR="00895075" w:rsidRPr="00895075">
        <w:rPr>
          <w:rFonts w:ascii="Fira Code" w:eastAsia="Times New Roman" w:hAnsi="Fira Code" w:cs="Courier New"/>
          <w:sz w:val="21"/>
          <w:szCs w:val="21"/>
          <w:lang w:eastAsia="en-ZA"/>
        </w:rPr>
        <w:t>prop</w:t>
      </w:r>
      <w:r w:rsidR="00895075">
        <w:t xml:space="preserve">`) and biases against heuristic1 over the course of the game. For end game (defined as prop &lt; 0.2), heuristic5 is solely used, which tries to search to the end of the game for a winner. </w:t>
      </w:r>
      <w:r w:rsidR="00B73D41">
        <w:t xml:space="preserve">Performs consistently better than </w:t>
      </w:r>
      <w:proofErr w:type="spellStart"/>
      <w:r w:rsidR="00B73D41">
        <w:t>ID_improved</w:t>
      </w:r>
      <w:proofErr w:type="spellEnd"/>
      <w:r w:rsidR="00B73D41">
        <w:t xml:space="preserve"> by about 10-15%.</w:t>
      </w:r>
    </w:p>
    <w:p w:rsidR="00B73D41" w:rsidRDefault="00DF41A9" w:rsidP="00895075">
      <w:proofErr w:type="spellStart"/>
      <w:r>
        <w:t>H</w:t>
      </w:r>
      <w:r w:rsidRPr="00DF41A9">
        <w:t>euristic_main_staggered</w:t>
      </w:r>
      <w:proofErr w:type="spellEnd"/>
      <w:r w:rsidRPr="00DF41A9">
        <w:t xml:space="preserve"> </w:t>
      </w:r>
      <w:r>
        <w:t>is si</w:t>
      </w:r>
      <w:r w:rsidR="00895075">
        <w:t xml:space="preserve">milar to previous heuristic, except </w:t>
      </w:r>
      <w:r w:rsidR="00B73D41">
        <w:t>heuristics are solely responsible for certain points in the game.</w:t>
      </w:r>
      <w:r w:rsidR="00895075">
        <w:t xml:space="preserve"> </w:t>
      </w:r>
      <w:r w:rsidR="00B73D41">
        <w:t>The heuristic performs significantly worse than the above heuristic. Clearly a weighted balance between both heuristic1 and heuristic2 measures is better than a single measure, even if it is faster to computer a single heuristic.</w:t>
      </w:r>
    </w:p>
    <w:p w:rsidR="00B73D41" w:rsidRPr="00DF41A9" w:rsidRDefault="00B73D41" w:rsidP="00DF41A9">
      <w:r>
        <w:br w:type="page"/>
      </w:r>
      <w:proofErr w:type="spellStart"/>
      <w:r w:rsidR="00DF41A9">
        <w:lastRenderedPageBreak/>
        <w:t>H</w:t>
      </w:r>
      <w:r w:rsidR="00DF41A9" w:rsidRPr="00DF41A9">
        <w:t>euristic_mainalt</w:t>
      </w:r>
      <w:proofErr w:type="spellEnd"/>
      <w:r w:rsidR="00DF41A9" w:rsidRPr="00DF41A9">
        <w:t xml:space="preserve"> </w:t>
      </w:r>
      <w:r w:rsidR="00DF41A9">
        <w:t>is s</w:t>
      </w:r>
      <w:r>
        <w:t xml:space="preserve">imilar to previous </w:t>
      </w:r>
      <w:proofErr w:type="spellStart"/>
      <w:r>
        <w:t>heuristic_main</w:t>
      </w:r>
      <w:proofErr w:type="spellEnd"/>
      <w:r>
        <w:t xml:space="preserve">, but uses heuristic6 instead of heuristic5 (see each one’s explanation for more information). Performs slightly better than </w:t>
      </w:r>
      <w:proofErr w:type="spellStart"/>
      <w:r>
        <w:t>heuristic_main</w:t>
      </w:r>
      <w:proofErr w:type="spellEnd"/>
      <w:r>
        <w:t>.</w:t>
      </w:r>
    </w:p>
    <w:p w:rsidR="00B73D41" w:rsidRDefault="00DF41A9" w:rsidP="00B73D41">
      <w:r>
        <w:t>H</w:t>
      </w:r>
      <w:r w:rsidRPr="00DF41A9">
        <w:t>euristic_main</w:t>
      </w:r>
      <w:r>
        <w:t>_</w:t>
      </w:r>
      <w:r w:rsidRPr="00DF41A9">
        <w:t>alt</w:t>
      </w:r>
      <w:r>
        <w:t xml:space="preserve">_01 and </w:t>
      </w:r>
      <w:r w:rsidRPr="00DF41A9">
        <w:t>heuristic_main</w:t>
      </w:r>
      <w:r>
        <w:t>_</w:t>
      </w:r>
      <w:r w:rsidRPr="00DF41A9">
        <w:t>alt</w:t>
      </w:r>
      <w:r>
        <w:t>_03</w:t>
      </w:r>
      <w:r w:rsidR="00B73D41">
        <w:t xml:space="preserve"> are slight variations in terms of defining end game (prop).</w:t>
      </w:r>
      <w:r>
        <w:t xml:space="preserve"> Not much improvement (not enough rounds run to adequately determine best value).</w:t>
      </w:r>
    </w:p>
    <w:p w:rsidR="00B73D41" w:rsidRPr="00DF41A9" w:rsidRDefault="00DF41A9" w:rsidP="00DF41A9">
      <w:proofErr w:type="spellStart"/>
      <w:r>
        <w:t>H</w:t>
      </w:r>
      <w:r w:rsidRPr="00DF41A9">
        <w:t>euristic_main_alt_less</w:t>
      </w:r>
      <w:proofErr w:type="spellEnd"/>
      <w:r w:rsidRPr="00DF41A9">
        <w:t xml:space="preserve"> </w:t>
      </w:r>
      <w:r>
        <w:t xml:space="preserve">is similar to </w:t>
      </w:r>
      <w:proofErr w:type="spellStart"/>
      <w:r>
        <w:t>heuristic_main</w:t>
      </w:r>
      <w:proofErr w:type="spellEnd"/>
      <w:r>
        <w:t xml:space="preserve"> but o</w:t>
      </w:r>
      <w:r w:rsidR="00B73D41">
        <w:t>nly relies on heuristic1 and heuristic2</w:t>
      </w:r>
      <w:r>
        <w:t xml:space="preserve"> (including until end game)</w:t>
      </w:r>
      <w:r w:rsidR="00B73D41">
        <w:t>.</w:t>
      </w:r>
      <w:r>
        <w:t xml:space="preserve"> Performs slightly better than either one by themselves.</w:t>
      </w:r>
    </w:p>
    <w:p w:rsidR="00B73D41" w:rsidRDefault="00DF41A9" w:rsidP="00B73D41">
      <w:proofErr w:type="spellStart"/>
      <w:r>
        <w:t>H</w:t>
      </w:r>
      <w:r w:rsidRPr="00DF41A9">
        <w:t>euristic_main_alt_less_more</w:t>
      </w:r>
      <w:proofErr w:type="spellEnd"/>
      <w:r>
        <w:t xml:space="preserve"> is s</w:t>
      </w:r>
      <w:r w:rsidR="00DC5713">
        <w:t>imilar to ab</w:t>
      </w:r>
      <w:r>
        <w:t xml:space="preserve">ove, but uses the provided </w:t>
      </w:r>
      <w:proofErr w:type="spellStart"/>
      <w:r>
        <w:t>improved_</w:t>
      </w:r>
      <w:r w:rsidR="00DC5713">
        <w:t>score</w:t>
      </w:r>
      <w:proofErr w:type="spellEnd"/>
      <w:r w:rsidR="00DC5713">
        <w:t xml:space="preserve"> </w:t>
      </w:r>
      <w:r>
        <w:t>instead of heuristic1</w:t>
      </w:r>
      <w:r w:rsidR="00DC5713">
        <w:t xml:space="preserve"> to </w:t>
      </w:r>
      <w:r>
        <w:t xml:space="preserve">make </w:t>
      </w:r>
      <w:r w:rsidR="00DC5713">
        <w:t xml:space="preserve">use </w:t>
      </w:r>
      <w:r>
        <w:t xml:space="preserve">of the </w:t>
      </w:r>
      <w:r w:rsidR="00DC5713">
        <w:t xml:space="preserve">infinities </w:t>
      </w:r>
      <w:r>
        <w:t xml:space="preserve">as possible return values for winning/losing; which is strongly favoured </w:t>
      </w:r>
      <w:r w:rsidR="00DC5713">
        <w:t>for end game results.</w:t>
      </w:r>
      <w:r>
        <w:t xml:space="preserve"> Performs very well: similar to </w:t>
      </w:r>
      <w:proofErr w:type="spellStart"/>
      <w:r>
        <w:t>heuristic_main</w:t>
      </w:r>
      <w:proofErr w:type="spellEnd"/>
      <w:r>
        <w:t xml:space="preserve">(alt). </w:t>
      </w:r>
    </w:p>
    <w:p w:rsidR="00CF61E2" w:rsidRDefault="00DF41A9">
      <w:proofErr w:type="spellStart"/>
      <w:r>
        <w:t>heuristic_mainalt</w:t>
      </w:r>
      <w:r>
        <w:t>_staggered</w:t>
      </w:r>
      <w:proofErr w:type="spellEnd"/>
      <w:r>
        <w:t xml:space="preserve"> is</w:t>
      </w:r>
      <w:r>
        <w:t xml:space="preserve"> </w:t>
      </w:r>
      <w:r>
        <w:t>s</w:t>
      </w:r>
      <w:r w:rsidR="00DC5713">
        <w:t xml:space="preserve">imilar to </w:t>
      </w:r>
      <w:proofErr w:type="spellStart"/>
      <w:r w:rsidR="00DC5713">
        <w:t>heuristic_mainalt</w:t>
      </w:r>
      <w:proofErr w:type="spellEnd"/>
      <w:r w:rsidR="00DC5713">
        <w:t xml:space="preserve"> and </w:t>
      </w:r>
      <w:proofErr w:type="spellStart"/>
      <w:r w:rsidR="00DC5713">
        <w:t>heuristic_main_staggered</w:t>
      </w:r>
      <w:proofErr w:type="spellEnd"/>
      <w:r w:rsidR="00DC5713">
        <w:t>, and performs poorly.</w:t>
      </w:r>
    </w:p>
    <w:p w:rsidR="00DC5713" w:rsidRDefault="00BD5B02" w:rsidP="00BD5B02">
      <w:pPr>
        <w:pStyle w:val="Heading1"/>
      </w:pPr>
      <w:r>
        <w:t>Performance table</w:t>
      </w:r>
    </w:p>
    <w:tbl>
      <w:tblPr>
        <w:tblStyle w:val="TableGrid"/>
        <w:tblW w:w="0" w:type="auto"/>
        <w:tblLook w:val="04A0" w:firstRow="1" w:lastRow="0" w:firstColumn="1" w:lastColumn="0" w:noHBand="0" w:noVBand="1"/>
      </w:tblPr>
      <w:tblGrid>
        <w:gridCol w:w="3651"/>
        <w:gridCol w:w="2966"/>
      </w:tblGrid>
      <w:tr w:rsidR="000D33D4" w:rsidTr="007B4CCE">
        <w:tc>
          <w:tcPr>
            <w:tcW w:w="3651" w:type="dxa"/>
          </w:tcPr>
          <w:p w:rsidR="000D33D4" w:rsidRPr="0020176C" w:rsidRDefault="000D33D4">
            <w:pPr>
              <w:rPr>
                <w:b/>
              </w:rPr>
            </w:pPr>
            <w:r w:rsidRPr="0020176C">
              <w:rPr>
                <w:b/>
              </w:rPr>
              <w:t>Heuristic</w:t>
            </w:r>
          </w:p>
        </w:tc>
        <w:tc>
          <w:tcPr>
            <w:tcW w:w="2966" w:type="dxa"/>
          </w:tcPr>
          <w:p w:rsidR="000D33D4" w:rsidRPr="0020176C" w:rsidRDefault="000D33D4">
            <w:pPr>
              <w:rPr>
                <w:b/>
              </w:rPr>
            </w:pPr>
            <w:r w:rsidRPr="0020176C">
              <w:rPr>
                <w:b/>
              </w:rPr>
              <w:t>Performance (% wins)</w:t>
            </w:r>
          </w:p>
        </w:tc>
      </w:tr>
      <w:tr w:rsidR="000D33D4" w:rsidTr="007B4CCE">
        <w:tc>
          <w:tcPr>
            <w:tcW w:w="3651" w:type="dxa"/>
          </w:tcPr>
          <w:p w:rsidR="000D33D4" w:rsidRDefault="000D33D4">
            <w:proofErr w:type="spellStart"/>
            <w:r>
              <w:t>ID_Improved</w:t>
            </w:r>
            <w:proofErr w:type="spellEnd"/>
          </w:p>
        </w:tc>
        <w:tc>
          <w:tcPr>
            <w:tcW w:w="2966" w:type="dxa"/>
          </w:tcPr>
          <w:p w:rsidR="000D33D4" w:rsidRDefault="000D33D4">
            <w:r w:rsidRPr="00DC5713">
              <w:t>67.14%</w:t>
            </w:r>
          </w:p>
        </w:tc>
      </w:tr>
      <w:tr w:rsidR="000D33D4" w:rsidTr="007B4CCE">
        <w:tc>
          <w:tcPr>
            <w:tcW w:w="3651" w:type="dxa"/>
          </w:tcPr>
          <w:p w:rsidR="000D33D4" w:rsidRDefault="000D33D4">
            <w:proofErr w:type="spellStart"/>
            <w:r w:rsidRPr="00DC5713">
              <w:t>heuristic_mainalt</w:t>
            </w:r>
            <w:proofErr w:type="spellEnd"/>
          </w:p>
        </w:tc>
        <w:tc>
          <w:tcPr>
            <w:tcW w:w="2966" w:type="dxa"/>
          </w:tcPr>
          <w:p w:rsidR="000D33D4" w:rsidRDefault="0020176C">
            <w:r>
              <w:t>73</w:t>
            </w:r>
            <w:r w:rsidR="000D33D4" w:rsidRPr="00DC5713">
              <w:t>.57%</w:t>
            </w:r>
          </w:p>
        </w:tc>
      </w:tr>
      <w:tr w:rsidR="000D33D4" w:rsidTr="007B4CCE">
        <w:tc>
          <w:tcPr>
            <w:tcW w:w="3651" w:type="dxa"/>
          </w:tcPr>
          <w:p w:rsidR="000D33D4" w:rsidRDefault="000D33D4">
            <w:proofErr w:type="spellStart"/>
            <w:r>
              <w:t>heuristic_mainalt_staggered</w:t>
            </w:r>
            <w:proofErr w:type="spellEnd"/>
          </w:p>
        </w:tc>
        <w:tc>
          <w:tcPr>
            <w:tcW w:w="2966" w:type="dxa"/>
          </w:tcPr>
          <w:p w:rsidR="000D33D4" w:rsidRDefault="000D33D4">
            <w:r w:rsidRPr="00DC5713">
              <w:t>62.86%</w:t>
            </w:r>
          </w:p>
        </w:tc>
      </w:tr>
      <w:tr w:rsidR="000D33D4" w:rsidTr="007B4CCE">
        <w:tc>
          <w:tcPr>
            <w:tcW w:w="3651" w:type="dxa"/>
          </w:tcPr>
          <w:p w:rsidR="000D33D4" w:rsidRDefault="000D33D4">
            <w:proofErr w:type="spellStart"/>
            <w:r w:rsidRPr="00DC5713">
              <w:t>heuristic_main_staggered</w:t>
            </w:r>
            <w:proofErr w:type="spellEnd"/>
          </w:p>
        </w:tc>
        <w:tc>
          <w:tcPr>
            <w:tcW w:w="2966" w:type="dxa"/>
          </w:tcPr>
          <w:p w:rsidR="000D33D4" w:rsidRDefault="000D33D4">
            <w:r w:rsidRPr="00DC5713">
              <w:t>57.86%</w:t>
            </w:r>
          </w:p>
        </w:tc>
      </w:tr>
      <w:tr w:rsidR="000D33D4" w:rsidTr="007B4CCE">
        <w:tc>
          <w:tcPr>
            <w:tcW w:w="3651" w:type="dxa"/>
          </w:tcPr>
          <w:p w:rsidR="000D33D4" w:rsidRDefault="000D33D4">
            <w:proofErr w:type="spellStart"/>
            <w:r>
              <w:t>heuristic_main</w:t>
            </w:r>
            <w:proofErr w:type="spellEnd"/>
          </w:p>
        </w:tc>
        <w:tc>
          <w:tcPr>
            <w:tcW w:w="2966" w:type="dxa"/>
          </w:tcPr>
          <w:p w:rsidR="000D33D4" w:rsidRDefault="0020176C">
            <w:r>
              <w:t>78</w:t>
            </w:r>
            <w:r w:rsidR="000D33D4" w:rsidRPr="00DC5713">
              <w:t>.57%</w:t>
            </w:r>
          </w:p>
        </w:tc>
      </w:tr>
      <w:tr w:rsidR="000D33D4" w:rsidTr="007B4CCE">
        <w:tc>
          <w:tcPr>
            <w:tcW w:w="3651" w:type="dxa"/>
          </w:tcPr>
          <w:p w:rsidR="000D33D4" w:rsidRDefault="000D33D4">
            <w:proofErr w:type="spellStart"/>
            <w:r w:rsidRPr="007B4CCE">
              <w:t>heuristic_main_alt_less</w:t>
            </w:r>
            <w:proofErr w:type="spellEnd"/>
          </w:p>
        </w:tc>
        <w:tc>
          <w:tcPr>
            <w:tcW w:w="2966" w:type="dxa"/>
          </w:tcPr>
          <w:p w:rsidR="000D33D4" w:rsidRPr="00DC5713" w:rsidRDefault="000D33D4">
            <w:r w:rsidRPr="007B4CCE">
              <w:t>72.86%</w:t>
            </w:r>
          </w:p>
        </w:tc>
      </w:tr>
      <w:tr w:rsidR="000D33D4" w:rsidTr="007B4CCE">
        <w:tc>
          <w:tcPr>
            <w:tcW w:w="3651" w:type="dxa"/>
          </w:tcPr>
          <w:p w:rsidR="000D33D4" w:rsidRDefault="000D33D4" w:rsidP="00E757E7">
            <w:proofErr w:type="spellStart"/>
            <w:r w:rsidRPr="007B4CCE">
              <w:t>heuristic_main_alt_less</w:t>
            </w:r>
            <w:r>
              <w:t>_more</w:t>
            </w:r>
            <w:proofErr w:type="spellEnd"/>
          </w:p>
        </w:tc>
        <w:tc>
          <w:tcPr>
            <w:tcW w:w="2966" w:type="dxa"/>
          </w:tcPr>
          <w:p w:rsidR="000D33D4" w:rsidRPr="007B4CCE" w:rsidRDefault="000D33D4" w:rsidP="00E757E7">
            <w:r w:rsidRPr="007B4CCE">
              <w:t>7</w:t>
            </w:r>
            <w:r>
              <w:t>3</w:t>
            </w:r>
            <w:r w:rsidRPr="007B4CCE">
              <w:t>.</w:t>
            </w:r>
            <w:r>
              <w:t>57</w:t>
            </w:r>
            <w:r w:rsidRPr="007B4CCE">
              <w:t>%</w:t>
            </w:r>
          </w:p>
        </w:tc>
      </w:tr>
      <w:tr w:rsidR="000D33D4" w:rsidTr="007B4CCE">
        <w:tc>
          <w:tcPr>
            <w:tcW w:w="3651" w:type="dxa"/>
          </w:tcPr>
          <w:p w:rsidR="000D33D4" w:rsidRPr="007B4CCE" w:rsidRDefault="000D33D4" w:rsidP="00E757E7">
            <w:proofErr w:type="spellStart"/>
            <w:r w:rsidRPr="007B4CCE">
              <w:t>heuristic_mainalt_prop</w:t>
            </w:r>
            <w:proofErr w:type="spellEnd"/>
            <w:r w:rsidRPr="007B4CCE">
              <w:t xml:space="preserve">    </w:t>
            </w:r>
          </w:p>
        </w:tc>
        <w:tc>
          <w:tcPr>
            <w:tcW w:w="2966" w:type="dxa"/>
          </w:tcPr>
          <w:p w:rsidR="000D33D4" w:rsidRPr="007B4CCE" w:rsidRDefault="000D33D4" w:rsidP="00E757E7">
            <w:r w:rsidRPr="007B4CCE">
              <w:t>67.86%</w:t>
            </w:r>
          </w:p>
        </w:tc>
      </w:tr>
      <w:tr w:rsidR="000D33D4" w:rsidTr="007B4CCE">
        <w:tc>
          <w:tcPr>
            <w:tcW w:w="3651" w:type="dxa"/>
          </w:tcPr>
          <w:p w:rsidR="000D33D4" w:rsidRDefault="000D33D4" w:rsidP="00E757E7">
            <w:r>
              <w:t>heuristic1</w:t>
            </w:r>
          </w:p>
        </w:tc>
        <w:tc>
          <w:tcPr>
            <w:tcW w:w="2966" w:type="dxa"/>
          </w:tcPr>
          <w:p w:rsidR="000D33D4" w:rsidRDefault="000D33D4" w:rsidP="00E757E7">
            <w:r w:rsidRPr="00DC5713">
              <w:t>57.86%</w:t>
            </w:r>
          </w:p>
        </w:tc>
      </w:tr>
      <w:tr w:rsidR="000D33D4" w:rsidTr="007B4CCE">
        <w:tc>
          <w:tcPr>
            <w:tcW w:w="3651" w:type="dxa"/>
          </w:tcPr>
          <w:p w:rsidR="000D33D4" w:rsidRDefault="000D33D4" w:rsidP="00E757E7">
            <w:r>
              <w:t>heursitic2</w:t>
            </w:r>
          </w:p>
        </w:tc>
        <w:tc>
          <w:tcPr>
            <w:tcW w:w="2966" w:type="dxa"/>
          </w:tcPr>
          <w:p w:rsidR="000D33D4" w:rsidRDefault="000D33D4" w:rsidP="00E757E7">
            <w:r w:rsidRPr="00DC5713">
              <w:t>69.29%</w:t>
            </w:r>
          </w:p>
        </w:tc>
      </w:tr>
      <w:tr w:rsidR="000D33D4" w:rsidTr="007B4CCE">
        <w:tc>
          <w:tcPr>
            <w:tcW w:w="3651" w:type="dxa"/>
          </w:tcPr>
          <w:p w:rsidR="000D33D4" w:rsidRDefault="000D33D4" w:rsidP="00E757E7">
            <w:r w:rsidRPr="00DC5713">
              <w:t>heuristic3</w:t>
            </w:r>
          </w:p>
        </w:tc>
        <w:tc>
          <w:tcPr>
            <w:tcW w:w="2966" w:type="dxa"/>
          </w:tcPr>
          <w:p w:rsidR="000D33D4" w:rsidRPr="00DC5713" w:rsidRDefault="000D33D4" w:rsidP="00E757E7">
            <w:r w:rsidRPr="00DC5713">
              <w:t>57.86%</w:t>
            </w:r>
          </w:p>
        </w:tc>
      </w:tr>
      <w:tr w:rsidR="000D33D4" w:rsidTr="007B4CCE">
        <w:tc>
          <w:tcPr>
            <w:tcW w:w="3651" w:type="dxa"/>
          </w:tcPr>
          <w:p w:rsidR="000D33D4" w:rsidRDefault="000D33D4" w:rsidP="00E757E7">
            <w:r>
              <w:t>heuristic4</w:t>
            </w:r>
          </w:p>
        </w:tc>
        <w:tc>
          <w:tcPr>
            <w:tcW w:w="2966" w:type="dxa"/>
          </w:tcPr>
          <w:p w:rsidR="000D33D4" w:rsidRPr="00DC5713" w:rsidRDefault="000D33D4" w:rsidP="00E757E7">
            <w:r w:rsidRPr="00DC5713">
              <w:t>69.29%</w:t>
            </w:r>
          </w:p>
        </w:tc>
      </w:tr>
      <w:tr w:rsidR="000D33D4" w:rsidTr="007B4CCE">
        <w:tc>
          <w:tcPr>
            <w:tcW w:w="3651" w:type="dxa"/>
          </w:tcPr>
          <w:p w:rsidR="000D33D4" w:rsidRDefault="000D33D4" w:rsidP="00E757E7">
            <w:r>
              <w:t>heuristic5</w:t>
            </w:r>
          </w:p>
        </w:tc>
        <w:tc>
          <w:tcPr>
            <w:tcW w:w="2966" w:type="dxa"/>
          </w:tcPr>
          <w:p w:rsidR="000D33D4" w:rsidRPr="00DC5713" w:rsidRDefault="000D33D4" w:rsidP="00E757E7">
            <w:r>
              <w:t>NA</w:t>
            </w:r>
          </w:p>
        </w:tc>
      </w:tr>
      <w:tr w:rsidR="000D33D4" w:rsidTr="007B4CCE">
        <w:tc>
          <w:tcPr>
            <w:tcW w:w="3651" w:type="dxa"/>
          </w:tcPr>
          <w:p w:rsidR="000D33D4" w:rsidRDefault="000D33D4" w:rsidP="00E757E7">
            <w:r>
              <w:t>heuristic6</w:t>
            </w:r>
          </w:p>
        </w:tc>
        <w:tc>
          <w:tcPr>
            <w:tcW w:w="2966" w:type="dxa"/>
          </w:tcPr>
          <w:p w:rsidR="000D33D4" w:rsidRPr="00DC5713" w:rsidRDefault="000D33D4" w:rsidP="00E757E7">
            <w:r>
              <w:t>NA</w:t>
            </w:r>
          </w:p>
        </w:tc>
      </w:tr>
    </w:tbl>
    <w:p w:rsidR="00DC5713" w:rsidRDefault="00DC5713"/>
    <w:p w:rsidR="00DC5713" w:rsidRDefault="007B4CCE" w:rsidP="00BD5B02">
      <w:pPr>
        <w:pStyle w:val="Heading1"/>
      </w:pPr>
      <w:r>
        <w:t>Recommendations</w:t>
      </w:r>
    </w:p>
    <w:p w:rsidR="00E93C54" w:rsidRDefault="007B4CCE">
      <w:proofErr w:type="spellStart"/>
      <w:r>
        <w:t>heuristic_main</w:t>
      </w:r>
      <w:proofErr w:type="spellEnd"/>
      <w:r w:rsidR="00E757E7">
        <w:t xml:space="preserve">, </w:t>
      </w:r>
      <w:proofErr w:type="spellStart"/>
      <w:r w:rsidR="00E757E7">
        <w:t>heuristic_mainalt</w:t>
      </w:r>
      <w:proofErr w:type="spellEnd"/>
      <w:r w:rsidR="00E757E7">
        <w:t xml:space="preserve"> and </w:t>
      </w:r>
      <w:proofErr w:type="spellStart"/>
      <w:r w:rsidR="00E757E7">
        <w:t>heuristic_main_alt_less_more</w:t>
      </w:r>
      <w:proofErr w:type="spellEnd"/>
      <w:r w:rsidR="00E757E7">
        <w:t xml:space="preserve"> have similar performance all consistently better than </w:t>
      </w:r>
      <w:proofErr w:type="spellStart"/>
      <w:r w:rsidR="00E757E7">
        <w:t>ID_improved</w:t>
      </w:r>
      <w:proofErr w:type="spellEnd"/>
      <w:r w:rsidR="00E757E7">
        <w:t xml:space="preserve">. </w:t>
      </w:r>
    </w:p>
    <w:p w:rsidR="00E93C54" w:rsidRDefault="00E757E7">
      <w:r>
        <w:t>My recommendati</w:t>
      </w:r>
      <w:r w:rsidR="0020176C">
        <w:t xml:space="preserve">on would be to </w:t>
      </w:r>
      <w:proofErr w:type="spellStart"/>
      <w:r w:rsidR="0020176C">
        <w:t>heuristic_main</w:t>
      </w:r>
      <w:proofErr w:type="spellEnd"/>
      <w:r>
        <w:t xml:space="preserve"> as it has the </w:t>
      </w:r>
      <w:r w:rsidRPr="00E757E7">
        <w:rPr>
          <w:i/>
        </w:rPr>
        <w:t>best</w:t>
      </w:r>
      <w:r>
        <w:rPr>
          <w:i/>
        </w:rPr>
        <w:t xml:space="preserve"> </w:t>
      </w:r>
      <w:r w:rsidRPr="00E757E7">
        <w:t>(and</w:t>
      </w:r>
      <w:r>
        <w:t xml:space="preserve"> </w:t>
      </w:r>
      <w:r w:rsidRPr="00E757E7">
        <w:rPr>
          <w:i/>
        </w:rPr>
        <w:t>most consistent</w:t>
      </w:r>
      <w:r w:rsidRPr="00E757E7">
        <w:t>)</w:t>
      </w:r>
      <w:r>
        <w:t xml:space="preserve"> performance compared to </w:t>
      </w:r>
      <w:proofErr w:type="spellStart"/>
      <w:r>
        <w:t>ID_improved</w:t>
      </w:r>
      <w:proofErr w:type="spellEnd"/>
      <w:r>
        <w:t xml:space="preserve">. </w:t>
      </w:r>
    </w:p>
    <w:p w:rsidR="00E93C54" w:rsidRDefault="00E93C54">
      <w:r>
        <w:t>It terms of the current systems it was tested on (decently-powered laptops), it is a good fit due to its relative simplicity early in the game that seems to create good positioning. Further, when winning/losing becomes more pertinent to making a decision, that is, the depth to reach states that determine winning/losing are more accessible in terms of searching on a regular computer, the heuristic switches to a more complex computation, but one which more accurately determines the outcome of the game. My recommendation is therefore also based on the heuristics balance between simplicity and complexity at different points in the game’s progress.</w:t>
      </w:r>
    </w:p>
    <w:p w:rsidR="00E93C54" w:rsidRPr="007F789C" w:rsidRDefault="00E93C54">
      <w:r>
        <w:t xml:space="preserve">A possible reason for its performance (well, for all the top 3 heuristics) is the considering of </w:t>
      </w:r>
      <w:r w:rsidRPr="00E93C54">
        <w:rPr>
          <w:i/>
        </w:rPr>
        <w:t>both</w:t>
      </w:r>
      <w:r>
        <w:t xml:space="preserve"> players in determining</w:t>
      </w:r>
      <w:r w:rsidR="007F789C">
        <w:t xml:space="preserve"> a score. That is, a high score</w:t>
      </w:r>
      <w:r>
        <w:t xml:space="preserve"> reflects the player does well in general, but specifically in contrast to the opponent. Thus, each subcomponent (sub-heuristic) can also be weighted </w:t>
      </w:r>
      <w:r w:rsidR="007F789C">
        <w:t xml:space="preserve">to more/less aggressively </w:t>
      </w:r>
      <w:r w:rsidR="007F789C" w:rsidRPr="007F789C">
        <w:t>penalis</w:t>
      </w:r>
      <w:r w:rsidR="007F789C">
        <w:t>e</w:t>
      </w:r>
      <w:r w:rsidR="007F789C">
        <w:rPr>
          <w:b/>
        </w:rPr>
        <w:t xml:space="preserve"> </w:t>
      </w:r>
      <w:r w:rsidR="007F789C" w:rsidRPr="007F789C">
        <w:t xml:space="preserve">the </w:t>
      </w:r>
      <w:r w:rsidR="007F789C">
        <w:t>opponent and favour the player. Thus, the recommendation is also based on the tweak-ability of the heuristic to fit some situations, or fine-tune against an opponent over many trials.</w:t>
      </w:r>
    </w:p>
    <w:p w:rsidR="007F789C" w:rsidRDefault="007F789C">
      <w:r>
        <w:t>Further motivation is that i</w:t>
      </w:r>
      <w:r w:rsidR="00E757E7">
        <w:t xml:space="preserve">t </w:t>
      </w:r>
      <w:r w:rsidR="00BD5B02">
        <w:t>also scale</w:t>
      </w:r>
      <w:r w:rsidR="000D33D4">
        <w:t>s</w:t>
      </w:r>
      <w:r w:rsidR="00BD5B02">
        <w:t xml:space="preserve"> well in terms of computing power. In terms of scaling the size of the board,</w:t>
      </w:r>
      <w:r>
        <w:t xml:space="preserve"> </w:t>
      </w:r>
      <w:proofErr w:type="spellStart"/>
      <w:r>
        <w:t>heuristic_main</w:t>
      </w:r>
      <w:proofErr w:type="spellEnd"/>
      <w:r>
        <w:t>(alt) may need the end-game cut-off (the value of prop to ‘switch’ heuristics) to be altered.</w:t>
      </w:r>
      <w:r w:rsidR="00BD5B02">
        <w:t xml:space="preserve"> </w:t>
      </w:r>
      <w:r>
        <w:t xml:space="preserve">Another countering would be to use </w:t>
      </w:r>
      <w:proofErr w:type="spellStart"/>
      <w:r>
        <w:t>h</w:t>
      </w:r>
      <w:r w:rsidR="00BD5B02">
        <w:t>euristic_main_alt_less_more</w:t>
      </w:r>
      <w:proofErr w:type="spellEnd"/>
      <w:r>
        <w:t>, which</w:t>
      </w:r>
      <w:r w:rsidR="00BD5B02">
        <w:t xml:space="preserve"> may scale better</w:t>
      </w:r>
      <w:r>
        <w:t xml:space="preserve"> as it is consistently a simple heuristic, but near winning/losing states gives infinities (plus/minus) as results; however, the search-depth of the </w:t>
      </w:r>
      <w:proofErr w:type="spellStart"/>
      <w:r>
        <w:t>alphabeta</w:t>
      </w:r>
      <w:proofErr w:type="spellEnd"/>
      <w:r>
        <w:t xml:space="preserve"> or minimax algorithm would need to be sufficient in searching deep enough</w:t>
      </w:r>
      <w:r w:rsidR="00BD5B02">
        <w:t>.</w:t>
      </w:r>
    </w:p>
    <w:p w:rsidR="007F789C" w:rsidRDefault="007F789C">
      <w:r>
        <w:t>In summary, the recommendation is based on:</w:t>
      </w:r>
    </w:p>
    <w:p w:rsidR="007F789C" w:rsidRDefault="007F789C" w:rsidP="007F789C">
      <w:pPr>
        <w:pStyle w:val="ListParagraph"/>
        <w:numPr>
          <w:ilvl w:val="0"/>
          <w:numId w:val="1"/>
        </w:numPr>
      </w:pPr>
      <w:r>
        <w:t>It performs the best</w:t>
      </w:r>
    </w:p>
    <w:p w:rsidR="007B4CCE" w:rsidRDefault="007F789C" w:rsidP="007F789C">
      <w:pPr>
        <w:pStyle w:val="ListParagraph"/>
        <w:numPr>
          <w:ilvl w:val="0"/>
          <w:numId w:val="1"/>
        </w:numPr>
      </w:pPr>
      <w:r>
        <w:t>It uses simple and complex sub-heuristics at ‘appropriate’ parts of the game state</w:t>
      </w:r>
      <w:r w:rsidR="00BD5B02">
        <w:t xml:space="preserve"> </w:t>
      </w:r>
    </w:p>
    <w:p w:rsidR="007F789C" w:rsidRDefault="007F789C" w:rsidP="007F789C">
      <w:pPr>
        <w:pStyle w:val="ListParagraph"/>
        <w:numPr>
          <w:ilvl w:val="0"/>
          <w:numId w:val="1"/>
        </w:numPr>
      </w:pPr>
      <w:r>
        <w:t>It can be fine-tuned due to its multiple sub-heuristics (possibly towards specific ‘types’ of opponents)</w:t>
      </w:r>
    </w:p>
    <w:p w:rsidR="007F789C" w:rsidRDefault="007F789C" w:rsidP="007F789C">
      <w:pPr>
        <w:pStyle w:val="ListParagraph"/>
        <w:numPr>
          <w:ilvl w:val="0"/>
          <w:numId w:val="1"/>
        </w:numPr>
      </w:pPr>
      <w:r>
        <w:t>It can scale fairly well</w:t>
      </w:r>
      <w:r w:rsidR="00932EEF">
        <w:t xml:space="preserve"> </w:t>
      </w:r>
      <w:r>
        <w:t>with appropriate tuning for the given system and game</w:t>
      </w:r>
      <w:r w:rsidR="00D52822">
        <w:t xml:space="preserve"> (board)</w:t>
      </w:r>
      <w:r>
        <w:t xml:space="preserve"> variation.</w:t>
      </w:r>
      <w:bookmarkStart w:id="0" w:name="_GoBack"/>
      <w:bookmarkEnd w:id="0"/>
    </w:p>
    <w:p w:rsidR="00932EEF" w:rsidRDefault="00932EEF" w:rsidP="00932EEF">
      <w:r>
        <w:t xml:space="preserve">Essentially, the power of the heuristic comes in the form of using the ‘right’ heuristic at the right point in the game to choose a state that would be considered an advantage at </w:t>
      </w:r>
      <w:r>
        <w:rPr>
          <w:i/>
        </w:rPr>
        <w:t>that</w:t>
      </w:r>
      <w:r>
        <w:t xml:space="preserve"> point in the game. The mix of heuristics is something I stumbled (hypotheses testing) upon, so the use of other heuristics in conjunction or instead of the ones used could provide further gains in performance.</w:t>
      </w:r>
    </w:p>
    <w:p w:rsidR="00BD5B02" w:rsidRDefault="00BD5B02" w:rsidP="00BD5B02">
      <w:pPr>
        <w:pStyle w:val="Heading1"/>
      </w:pPr>
      <w:r>
        <w:t>Possible improvements:</w:t>
      </w:r>
    </w:p>
    <w:p w:rsidR="00BD5B02" w:rsidRDefault="00BD5B02">
      <w:r>
        <w:t xml:space="preserve">For long/complicated heuristics such as depth-first heuristics (heuristic5 and 6), it may be prudent to pass in the </w:t>
      </w:r>
      <w:proofErr w:type="spellStart"/>
      <w:r>
        <w:t>time_left</w:t>
      </w:r>
      <w:proofErr w:type="spellEnd"/>
      <w:r>
        <w:t xml:space="preserve"> object to return </w:t>
      </w:r>
      <w:r>
        <w:rPr>
          <w:i/>
        </w:rPr>
        <w:t>some</w:t>
      </w:r>
      <w:r>
        <w:t xml:space="preserve"> value in case of a </w:t>
      </w:r>
      <w:proofErr w:type="spellStart"/>
      <w:r>
        <w:t>time_out</w:t>
      </w:r>
      <w:proofErr w:type="spellEnd"/>
      <w:r>
        <w:t xml:space="preserve"> (or close to it).</w:t>
      </w:r>
    </w:p>
    <w:p w:rsidR="00BD5B02" w:rsidRPr="00BD5B02" w:rsidRDefault="00BD5B02">
      <w:r>
        <w:t>Consider reflections of the board near the beginning of the game to speed up computations so depth for iterative algorithms can be deeper.</w:t>
      </w:r>
    </w:p>
    <w:p w:rsidR="001E01A3" w:rsidRDefault="001E01A3"/>
    <w:p w:rsidR="001E01A3" w:rsidRDefault="001E01A3"/>
    <w:sectPr w:rsidR="001E01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ira Code">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365CD"/>
    <w:multiLevelType w:val="hybridMultilevel"/>
    <w:tmpl w:val="6C3A869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DQ3NzYzMzO0MLRQ0lEKTi0uzszPAykwqgUAd8ymyiwAAAA="/>
  </w:docVars>
  <w:rsids>
    <w:rsidRoot w:val="00A215D4"/>
    <w:rsid w:val="000D33D4"/>
    <w:rsid w:val="000F4690"/>
    <w:rsid w:val="0016102F"/>
    <w:rsid w:val="001A5C1D"/>
    <w:rsid w:val="001E01A3"/>
    <w:rsid w:val="0020176C"/>
    <w:rsid w:val="002A38BC"/>
    <w:rsid w:val="00585BDC"/>
    <w:rsid w:val="005E264A"/>
    <w:rsid w:val="007B4CCE"/>
    <w:rsid w:val="007F789C"/>
    <w:rsid w:val="00895075"/>
    <w:rsid w:val="00932EEF"/>
    <w:rsid w:val="009D694A"/>
    <w:rsid w:val="00A103EF"/>
    <w:rsid w:val="00A215D4"/>
    <w:rsid w:val="00B73D41"/>
    <w:rsid w:val="00BD5B02"/>
    <w:rsid w:val="00BF11D6"/>
    <w:rsid w:val="00CF61E2"/>
    <w:rsid w:val="00D5062E"/>
    <w:rsid w:val="00D52822"/>
    <w:rsid w:val="00DC1B88"/>
    <w:rsid w:val="00DC5713"/>
    <w:rsid w:val="00DF41A9"/>
    <w:rsid w:val="00E757E7"/>
    <w:rsid w:val="00E93C5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E7ECA"/>
  <w15:chartTrackingRefBased/>
  <w15:docId w15:val="{A7F30C9B-5F26-45B2-ABB9-E96DEE01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5B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F61E2"/>
    <w:pPr>
      <w:spacing w:after="0" w:line="240" w:lineRule="auto"/>
    </w:pPr>
  </w:style>
  <w:style w:type="table" w:styleId="TableGrid">
    <w:name w:val="Table Grid"/>
    <w:basedOn w:val="TableNormal"/>
    <w:uiPriority w:val="39"/>
    <w:rsid w:val="00DC5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D5B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D5B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5B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5B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D5B02"/>
    <w:rPr>
      <w:rFonts w:eastAsiaTheme="minorEastAsia"/>
      <w:color w:val="5A5A5A" w:themeColor="text1" w:themeTint="A5"/>
      <w:spacing w:val="15"/>
    </w:rPr>
  </w:style>
  <w:style w:type="paragraph" w:styleId="ListParagraph">
    <w:name w:val="List Paragraph"/>
    <w:basedOn w:val="Normal"/>
    <w:uiPriority w:val="34"/>
    <w:qFormat/>
    <w:rsid w:val="007F78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117614">
      <w:bodyDiv w:val="1"/>
      <w:marLeft w:val="0"/>
      <w:marRight w:val="0"/>
      <w:marTop w:val="0"/>
      <w:marBottom w:val="0"/>
      <w:divBdr>
        <w:top w:val="none" w:sz="0" w:space="0" w:color="auto"/>
        <w:left w:val="none" w:sz="0" w:space="0" w:color="auto"/>
        <w:bottom w:val="none" w:sz="0" w:space="0" w:color="auto"/>
        <w:right w:val="none" w:sz="0" w:space="0" w:color="auto"/>
      </w:divBdr>
    </w:div>
    <w:div w:id="437525525">
      <w:bodyDiv w:val="1"/>
      <w:marLeft w:val="0"/>
      <w:marRight w:val="0"/>
      <w:marTop w:val="0"/>
      <w:marBottom w:val="0"/>
      <w:divBdr>
        <w:top w:val="none" w:sz="0" w:space="0" w:color="auto"/>
        <w:left w:val="none" w:sz="0" w:space="0" w:color="auto"/>
        <w:bottom w:val="none" w:sz="0" w:space="0" w:color="auto"/>
        <w:right w:val="none" w:sz="0" w:space="0" w:color="auto"/>
      </w:divBdr>
    </w:div>
    <w:div w:id="456874111">
      <w:bodyDiv w:val="1"/>
      <w:marLeft w:val="0"/>
      <w:marRight w:val="0"/>
      <w:marTop w:val="0"/>
      <w:marBottom w:val="0"/>
      <w:divBdr>
        <w:top w:val="none" w:sz="0" w:space="0" w:color="auto"/>
        <w:left w:val="none" w:sz="0" w:space="0" w:color="auto"/>
        <w:bottom w:val="none" w:sz="0" w:space="0" w:color="auto"/>
        <w:right w:val="none" w:sz="0" w:space="0" w:color="auto"/>
      </w:divBdr>
    </w:div>
    <w:div w:id="1040396599">
      <w:bodyDiv w:val="1"/>
      <w:marLeft w:val="0"/>
      <w:marRight w:val="0"/>
      <w:marTop w:val="0"/>
      <w:marBottom w:val="0"/>
      <w:divBdr>
        <w:top w:val="none" w:sz="0" w:space="0" w:color="auto"/>
        <w:left w:val="none" w:sz="0" w:space="0" w:color="auto"/>
        <w:bottom w:val="none" w:sz="0" w:space="0" w:color="auto"/>
        <w:right w:val="none" w:sz="0" w:space="0" w:color="auto"/>
      </w:divBdr>
    </w:div>
    <w:div w:id="1189875846">
      <w:bodyDiv w:val="1"/>
      <w:marLeft w:val="0"/>
      <w:marRight w:val="0"/>
      <w:marTop w:val="0"/>
      <w:marBottom w:val="0"/>
      <w:divBdr>
        <w:top w:val="none" w:sz="0" w:space="0" w:color="auto"/>
        <w:left w:val="none" w:sz="0" w:space="0" w:color="auto"/>
        <w:bottom w:val="none" w:sz="0" w:space="0" w:color="auto"/>
        <w:right w:val="none" w:sz="0" w:space="0" w:color="auto"/>
      </w:divBdr>
    </w:div>
    <w:div w:id="1347904195">
      <w:bodyDiv w:val="1"/>
      <w:marLeft w:val="0"/>
      <w:marRight w:val="0"/>
      <w:marTop w:val="0"/>
      <w:marBottom w:val="0"/>
      <w:divBdr>
        <w:top w:val="none" w:sz="0" w:space="0" w:color="auto"/>
        <w:left w:val="none" w:sz="0" w:space="0" w:color="auto"/>
        <w:bottom w:val="none" w:sz="0" w:space="0" w:color="auto"/>
        <w:right w:val="none" w:sz="0" w:space="0" w:color="auto"/>
      </w:divBdr>
    </w:div>
    <w:div w:id="1806044256">
      <w:bodyDiv w:val="1"/>
      <w:marLeft w:val="0"/>
      <w:marRight w:val="0"/>
      <w:marTop w:val="0"/>
      <w:marBottom w:val="0"/>
      <w:divBdr>
        <w:top w:val="none" w:sz="0" w:space="0" w:color="auto"/>
        <w:left w:val="none" w:sz="0" w:space="0" w:color="auto"/>
        <w:bottom w:val="none" w:sz="0" w:space="0" w:color="auto"/>
        <w:right w:val="none" w:sz="0" w:space="0" w:color="auto"/>
      </w:divBdr>
    </w:div>
    <w:div w:id="200385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12</TotalTime>
  <Pages>3</Pages>
  <Words>1122</Words>
  <Characters>6399</Characters>
  <Application>Microsoft Office Word</Application>
  <DocSecurity>0</DocSecurity>
  <Lines>53</Lines>
  <Paragraphs>1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Analysis</vt:lpstr>
      <vt:lpstr>Performance table</vt:lpstr>
      <vt:lpstr>Recommendations</vt:lpstr>
      <vt:lpstr>Possible improvements:</vt:lpstr>
    </vt:vector>
  </TitlesOfParts>
  <Company/>
  <LinksUpToDate>false</LinksUpToDate>
  <CharactersWithSpaces>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urrin</dc:creator>
  <cp:keywords/>
  <dc:description/>
  <cp:lastModifiedBy>Christopher Currin</cp:lastModifiedBy>
  <cp:revision>6</cp:revision>
  <cp:lastPrinted>2017-02-25T15:37:00Z</cp:lastPrinted>
  <dcterms:created xsi:type="dcterms:W3CDTF">2017-02-23T08:22:00Z</dcterms:created>
  <dcterms:modified xsi:type="dcterms:W3CDTF">2017-02-25T20:53:00Z</dcterms:modified>
</cp:coreProperties>
</file>